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10</w:t>
      </w:r>
      <w:r>
        <w:t xml:space="preserve"> </w:t>
      </w:r>
      <w:r>
        <w:t xml:space="preserve">เม.ย.</w:t>
      </w:r>
      <w:r>
        <w:t xml:space="preserve"> </w:t>
      </w:r>
      <w:r>
        <w:t xml:space="preserve">63)</w:t>
      </w:r>
    </w:p>
    <w:p>
      <w:pPr>
        <w:pStyle w:val="Date"/>
      </w:pPr>
      <w:r>
        <w:t xml:space="preserve">วันศุกร์ที่</w:t>
      </w:r>
      <w:r>
        <w:t xml:space="preserve"> </w:t>
      </w:r>
      <w:r>
        <w:t xml:space="preserve">10</w:t>
      </w:r>
      <w:r>
        <w:t xml:space="preserve"> </w:t>
      </w:r>
      <w:r>
        <w:t xml:space="preserve">เมษายน</w:t>
      </w:r>
      <w:r>
        <w:t xml:space="preserve"> </w:t>
      </w:r>
      <w:r>
        <w:t xml:space="preserve">2563</w:t>
      </w:r>
      <w:r>
        <w:t xml:space="preserve"> </w:t>
      </w:r>
      <w:r>
        <w:t xml:space="preserve">เวลา</w:t>
      </w:r>
      <w:r>
        <w:t xml:space="preserve"> </w:t>
      </w:r>
      <w:r>
        <w:t xml:space="preserve">10.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คุณสุภนันท์) สวัสดีครับ ขอต้อนรับคุณผู้ชมนะครับ Covid-19 ที่ทำเนียบรัฐบาล นะครับ ที่ 10 เมษายน 2563 นะครับ เช่นเคยวันนี้มาเริ่มต้นที่ประเด็นสำคัญ และสถานการณ์ประจำวัน โดยท่านโฆษกศูนย์บริหารสถานการณ์โควิด-19 นายแพทย์ ทวีศิลป์ วิษณุโยธิน เรียนเชิญครับ</w:t>
      </w:r>
    </w:p>
    <w:p>
      <w:pPr>
        <w:pStyle w:val="BodyText"/>
      </w:pPr>
      <w:r>
        <w:t xml:space="preserve">(นายแพทย์ทวีศิลป์) กราบสวัสดีพี่น้องประชาชน แล้วก็สื่อมวลชนทุกท่านนะครับ ขอบคุณสำหรับการติดตามรับฟังเรื่องการแถลงข่าวเป็นรายวันจากทางศูนย์บริหารสถานการณ์โควิด-19 หรือ ศบค. นะครับ ผม นายแพทย์ ทวีศิลป์ วิษณุโยธิน ในฐานะโฆษกฯ เรียนทุกท่าน แล้วก็มารายงานสถานการณ์ต่าง ๆ ที่เราได้ปรับและเราได้ทำงานกันอยู่ทุกวันนี้ว่าเกิดอะไรขึ้นนะครับ ใส่หน้ากากผ้าอย่างนี้ก็ได้นะครับ ถ้าท่านอยู่ที่บ้านไม่ได้มีใครเจ็บไข้ได้ป่วย แล้วก็หน้ากากผ้านี้สามารถซักได้นะครับ ถ้าทำมาจากผ้าฝ้ายธรรมดานี่ล่ะครับ ถ้าท่านใส่แล้ว ถ้าจะถอดวางทิ้งไว้หรืออะไรทั้งหลายนี่ ฝากช่วยว่ามีอะไรเล็ก ๆ นี่นะครับ หรืออะไรก็ได้นะครับ ที่จะห่อให้เป็นส่วนตัวขึ้นมา เพื่อเราจะได้มาใช้ซ้ำนะครับ แล้วก็สิ่งที่เราพูดมา อาจจะมีเศษของเสมหะ มีเรื่องของสารคัดหลั่งที่เกิดขึ้นของเรานี่ แล้วก็ไม่ได้มาปนเปื้อนกับเสื้อเรานะครับ แล้วก็เก็บไว้อยู่ในภาชนะหรือว่ากระเป๋าของเรา ถึงเวลาก็แกะออกมาใช้นะครับ วันนี้ก็แนะนำกันอย่างนี้ทุกคนนะครับ วันนี้มาที่สถานการณ์เลยนะครับ ของประเทศไทยเรานะครับในวันนี้ มีรายใหม่ 50 ราย แล้วก็หายป่วย 1,013 ราย ผู้ป่วยสะสมเป็น 2,473 รายนะครับ มีเกิดขึ้นทั้งหมดใน 68 จังหวัด มีเสียชีวิตเพิ่มขึ้น 1 ราย รายที่เสียชีวิตนี้นะครับเป็นผู้ป่วยหญิงไทย อายุ 44 ปี อาชีพค้าขายนะครับ มีโรคประจำตัวคือ SLE คุณผู้ชมคงรู้จักนะครับ ก็คือโรคแพ้ภูมิตัวเองนี่ล่ะครับ แล้วก็ได้รับการรักษาที่โรงพยาบาล วันที่ 6 เมษายน ในโรงพยาบาลหนึ่งที่จังหวัดฉะเชิงเทรา แล้วก็เขามาด้วยอาการไข้ 38.9 องศานะครับ มีถ่ายเหลวแล้วก็อาเจียน แรกรับก็หายใจหอบเหนื่อย แล้วก็ความดันโลหิตตก เหลืออยู่ ประมาณสัก 85 64 มิลลิเมตรปรอทได้ใส่ท่อช่วยหายใจ ผลเอ็กซเรย์ปอดออกมาพบว่าอักเสบปอดอักเสบแบบรุนแรง และเสียชีวิตในวันที่ 8 เมษายนนะครับ อันนี้ก็เรียกว่าทำไมถึงเพิ่งมาออกวันนี้ เพราะว่าผลของ Lab หรือทางห้องปฏิบัติการเพิ่งออกมาเมื่อวานนี้นะครับ แต่เสียชีวิตวันที่ 7 จะเห็นว่ารายนี้มาวันที่ 6 แล้วก็เสียชีวิตวันที่ 7 แล้วก็อาการหลักใหญ่ ๆ คือ ถ่ายเหลว และอาเจียนมาก่อน ซึ่งไม่ได้ตรงตัว แต่อย่างไรก็ตามพอมาถึงโรงพยาบาลก็มีหอบเหนื่อย หายใจหอบเหนื่อยด้วย มาถึง พูดง่าย ๆ ช็อกแล้ว เพราะฉะนั้นเข้าสู่ภาวะช็อก แพทย์ก็ต้องใส่ท่อช่วยหายใจ ต้องช่วยชีวิตอย่างเต็มที่ และสุดท้ายเสียชีวิตไป ต้องขอแสดงความเสียใจกับครอบครัวด้วยนะครับ เราไม่อยากให้เกิดขึ้นแต่เราต้องโดยละเอียด เพื่อให้พี่น้องประชาชนได้เรียนรู้ เพราะโรคนี้เป็นโรคใหม่ แล้วอาการก็รับรู้กันว่า เกี่ยวข้องกับทางเดินหายใจ แต่จริง ๆ ก็มีอาการอื่น ๆ ประกอบอะไรด้วยนี่นะครับ เรารู้เร็วก็บอกทุกท่านโดยเร็วเพื่อจะได้รีบสังเกตอาการ อันนี้ก็ไม่ได้อายุมากด้วยอย่างที่เราบอกว่า คนที่เสียชีวิต มีอายุมาก แต่มีประเด็นคือมีโรคประจำตัว ซึ่ง SLE คือโรคที่ทำให้ภูมิคุ้มกันของเขานี่ไม่เข้มแข็ง ไม่แข็งแรงพูดง่าย ๆ มีการติดเชื้อได้ง่ายอยู่แล้ว เพราะฉะนั้นพอมีการติดเชื้อขึ้นมา ก็เลยมีความรุนแรง เพราะฉะนั้นใครที่เป็นโรคต่าง ๆ เหล่านี้ เราเป็นญาติ เราต้องดูแลเขาอย่างใกล้ชิด อย่าให้ได้รับเชื้อขึ้นมาเด็ดขาด นะครับ เพราะว่าอันตรายถึงชีวิตทีเดียว ไปดูเรื่องของตัวเลขนะครับ ที่ว่านี้นะครับ ก็อยู่ในกลุ่มอายุที่ราบอกกันบ่อย ๆ ก็คือ 20 - 39 ปี เป็นกลุ่มวัยทำงานที่เข้มแข็ง ยังออกจากบ้านไปนู่นไปนี่ อย่างที่เราพูดบ่อย ๆ อยู่ในกลุ่มที่อายุยังน้อยก็มีสังคม มีการไม่ได้ลดระยะห่างทางสังคม ก็ทำให้เกิดการนำเชื้อเข้ามาที่บ้าน นี่คือรูปแบบของโรคนี้ที่เราได้ศึกษามาสักระยะหนึ่งว่า เป็นอย่างนี้ละครับ ภาพนี้ ไม่ได้เปลี่ยนไปจากเดิมเลยนะครับ พอพูดมาสัปดาห์ 2 สัปดาห์นี้ที่เวทีตรงนี้ภาพนี้ก็ยังคล้าย ๆ อยู่ แต่มีแต่ตัวเลขเพิ่มขึ้น ๆ เท่านั้นเอง ถ้าทุกคนดูแลสุขภาพตัวเอง หน้าที่ของเราทุกคนสามารถที่จะลดตัวเลขนี้ได้ อย่างที่บอกนะครับ ไปที่ 50 รายนี้มาจากไหนบ้างนะครับ เราก็จะพบว่ามีกลุ่มที่มีกลุ่มก้อนสูงที่สุด ก็คือสัมผัสกับผู้ป่วยยืนยันก่อนหน้านี้ จำได้ไหมครับ ผมเคยรายงานไปแล้ว กลุ่มก้อนนี้ ส่วนใหญ่ก็เป็นคนใกล้ชิด เป็นคนในบ้านกันเองนี่แหละครับ คือคนหนึ่งป่วย คนหนึ่งติดแล้ว ครั้งแรก ๆ นี่อาจจะไม่รู้ว่าตัวเองเป็นนะครับ แล้วก็ทำให้คนอื่นติดขึ้นมาในบ้าน ตรงนี้ล่ะครับการมีระยะห่างกันไว้ก่อน หลายคนบอกว่า ถึงแม้อยู่บ้านเดียวกัน ให้คิดไว้ก่อนเลยนะครับว่า คนในบ้านของเรามีโอกาสที่จะไปรับเชื้อมาแล้วมีติดเชื้อด้วย เพราะฉะนั้นเราต้องใส่หน้ากากเหมือนกันในช่วงระยะนี้นะครับ 27 รายนะครับ เป็นกรุงเทพฯ 11 ราย แล้วก็จากยะลาอีก 7 รายนะครับ แล้วก็อื่น ๆ ด้วยนะครับ ส่วนกลุ่มก้อนที่ 2 ก็คือเป็นกลุ่มที่ไม่เกี่ยวกับผู้ป่วยก่อนหน้านี้ แต่เกี่ยวโยงกับผู้ที่เดินทางกลับมาจากต่างประเทศ และคนไทยที่เดินทางกลับมาจากต่างประเทศ ทั้งนี้มีสหรัฐอเมริกา อังกฤษ 2 คน ช่วงสิ้นเดือนนี้นะครับ แล้วก็มีนะครับ ชุมชนจำนวนมาก เช่น ห้างสรรพสินค้า ตลาดนัด สถานที่ท่องเที่ยว ซึ่งเราก็ห้ามอยู่ตลอดเวลานะครับว่า อย่าไปเลยในสถานที่เสี่ยง 3 คนบ้าง 5 คนบ้าง ไปสถานที่หรือทำงานในที่แออัด ทำงานใกล้ชิดสัมผัสกับผู้ป่วยต่างชาตินะครับ คนต่างชาตินะครับ มีความเสี่ยงด้วยเช่นกัน มีอยู่ ข้อที่ 3 กลุ่มก้อนที่ 3 คือ เป็นการสอบสวนโรค เป็นการค้นหาเชิงรุกที่จังหวัดภูเก็ตได้มาเพิ่มอีก 4 ราย ซึ่งตัวเลขต่าง ๆ เหล่านี้ของภูเก็ตก็ยังมีตัวเลขสะสมนะครับ ยังเป็นอันดับต้น ๆ ของประเทศอยู่ แล้วก็ต้องใช้มาตรการที่ เรียกว่าอะไรครับ ถ้าเราเอามาเปรียบเทียบระหว่างจังหวัดแล้วนี่ จังหวัดภูเก็ตจะสูงมาก เพราะฉะนั้นเวลาจะทำหรือใส่มาตรการเข้าไปก็ต้องแรงกกว่าปกติ ตอนนี้แรงแล้วนะครับ เข้าไปในการที่จะเจาะบางกลุ่ม แล้วก็เข้าไปตรวจ การตรวจทางห้องปฏิบัติการให้มากที่สุดในกลุ่มที่เป็นความเสี่ยงอันนี้เป็นเป้าหมายที่เราเรียกว่า Active Case Finding ที่ผมบอกไปหลายวันแล้ว ตอนนี้ก็ยังทำหน้าที่ตรงนี้อยู่ จะเห็นว่ากราฟตรงนี้ครับ ไม่ใช่กราฟครับ เป็นแผนภูมิประเทศไทย แล้วก็จุดต่าง ๆ นี่ กรุงเทพมหานครมีผู้ป่วยนะครับ ที่พบมากที่สุดนะครับ เป็นคนนะครับ แล้วภูเก็ตนี่คือ 166 นนทบุรี 148 แล้วก็สมุทรปราการ 108 นะครับ ยะลา 77 นะครับ ท่านผู้ชมครับ นี่คือสิ่งที่ต้องบอกทุกท่านว่าจังหวัดต่าง ๆ เหล่านี้เราใส่ขึ้นมาถึง Tops 10 ไปจนถึงปทุมธานี มีชลบุรี ปัตตานี สงขลา ปทุมธานี ซึ่งตอนนี้ท่านผู้ว่าราชการจังหวัดทุกท่านที่อยู่ในนี้ก็ทำงานกันอย่างเข้มแข็ง ต้องขอความร่วมมือจากพี่น้องประชาชน ในการที่จะต้องให้ความร่วมมือแบบเต็มที่ ติดกันมาเป็นพันคนแล้วนี่นะครับ ก็ต้องได้เรียนรู้กันแล้ว แล้วจังหวัดวันนี้ก็ลดหายไปจากเมื่อวานนี้อีก 1 จังหวัดที่ไม่ได้มีการรายงานผู้ป่วยรับการรักษา เหลือ 9 จังหวัดครับ ก็คือ กำแพงเพชร ตราด น่าน บึงกาฬ พิจิตร และอ่างทอง เมื่อวานนี้มีรายใหม่ของทางพังงาไปแล้วอีก 1 จังหวัดนะครับ มาดูครับว่าต่อประชากรแสนคนของประเทศไทยเราแบ่งตามจังหวัด อะไรที่มากที่สุดครับ คือ ภูเก็ต กรุงเทพมหานคร 22.25 นะครับ ยะลา นนทบุรี ปัตตานี อันนี้เป็น Tops 5 แล้วทั้งหมดเป็น Tops 10 สมุทรปราการ สตูล ชลบุรี กระบี่ และสงขลา ซึ่งก็เป็นตัวเขาเรียกว่าอะไรครับ ลำดับนี่ ก็จะคล้าย ๆ กับกลุ่มที่เป็นยืนยันสะสม แต่ที่จะไม่มีก็คือเชียงใหม่ก็จะไม่ได้อยู่ในช่องนี้จะเป็นกลุ่มใหม่ที่มาทางประเทศอินโดนีเซีย ที่เรารายงานไปแล้วนะครับ กลุ่มก้อนใหญ่ก็คือประมาณสัก 40 กว่าคน ที่มาติดทีหลังนี้นะครับ ก็นำเรียนว่ามีความสำคัญสูง ที่ต้องมีการรายงานอย่างนี้ทุกวัน หน้าที่ของทุกท่านพอรับรู้เสร็จแล้ว ช่วยไปแปลงให้เป็นการปฏิบัติรับนโยบายของทางผู้ว่าราชการจังหวัด จริง ๆ แล้วไม่ต้องผู้ว่าสั่งหรอกครับ เพราะว่าท่านฟังดูจากรายการของเราในการแถลงของเราทุกวันมีเรื่องใดสิ่งใดที่ท่านจะช่วยได้ ช่วยจังหวัดท่านได้ ท่านช่วยครับ ตอนนี้เขาบอกว่าเสียสละเพื่อชาติ ทำได้ง่ายมากเลย เพียงแค่ท่านนั่งดูทีวีอยู่ที่บ้าน ง่ายมากเลยนะครับ ไม่ต้องทำอะไรที่มันเหนื่อยไปกว่านี้เลย นี่คือสิ่งที่ก็พูดกันในกลุ่มของ Social Media ทั้งหลายนะครับ มาดูรายใหม่ที่มีการติดเชื้อนะครับ ที่มีการรายงาน กรุงเทพมหานคร 19 ราย ก็ต้องให้กำลังใจ เพราะว่าตัวเลขเขาก็ค่อย ๆ ลดน้อยถอยลง นนทบุรี 4 นะครับ สมุทรปราการ 4 นครสวรรค์ กับปราจีนบุรีเท่ากัน 2 นะครับ แล้วก็ฉะเชิงเทรา ชุมพร นครศรีธรรมราช นราธิวาส พะเยา สุราษฎร์ธานี และพังงา เจออย่างละ 1 นะครับ แล้วก็พังงาเป็นรายใหม่ของในนี้นะครับ มาดูสัดส่วนระหว่างกรุงเทพมหานคร ปริมณฑล นนทบุรี 2 จังหวัด เปรียบเทียบนะครับ ก็พบว่าตอนนี้ของเส้นสีฟ้าก็ยังทรง ๆ อยู่ ของกรุงเทพฯ และนนทบุรี แต่เส้นสีส้ม สีแดงครับ สีแดงนี้ก็พยายามแสดงให้เห็นว่าลดลงนะครับ ถ้าไม่ได้มีกรณีของอินโดนีเซียตอนนี้เข้าอยู่ State Quarantine ไปแล้ว 40 กว่ารายนะครับ ครับ ก็มาดูว่าแผนภูมิหนึ่งนะครับ มาดูว่าแผนภูมิหนึ่งเป็นสีส้มกับสีฟ้าก็คือภาคกลาง นนทบุรี ประทานโทษครับ กรุงเทพฯ นนทบุรี ภาคใต้ยังเป็นห่วงอยู่ 2 ที่นะครับ แล้วก็ไปดูกลุ่มอายุก็ยืนยันเท่าเดิมนะครับ 20 - 39 ปี เป็นกลุ่มอายุที่เจอเยอะที่สุด เพราะฉะนั้นถ้าคุณเป็นคุณพ่อคุณแม่ ถ้าคุณเป็นปู่ย่าตายายเตือนหลานนะครับ อย่าออกไปไหนเลย เชื่อยายเถอะ เชื่อลุงเถอะ ให้อยู่บ้านก็แล้วกัน เพราะว่าเขาเป็นกลุ่ม ๆ เสี่ยง แล้วก็ต้องบอกว่า ถ้าคุณเองฟังอยู่กับทางรายการนี้ ก็ต้องตระหนักเสมอว่าเราเองเป็นกลุ่มเสี่ยง เป็นพาหะที่เดินได้ ที่ไปรับเชื้อจากทุกคน แล้วกลับมาแพร่ แพร่ระบาดในบ้านท่าน คนที่จะเป็นทุกข์มากที่สุดก็คือ คนในบ้านของท่าน เพราะฉะนั้นต้องลดละ เลิก ตรงนี้ หลาย ๆ คนบอกว่าต้องไปทำงาน ต้องทำอย่างไรละ ต้องป้องกันตัวเอง ตลอดเวลาครับ ใส่หน้ากากอนามัยตลอดเวลา ถ้าไปในที่ชุมชนก็หน้ากากอนามัยเป็นหน้ากากผ้าก็ได้นะครับ แล้วถ้าป่วยต้องรีบเลย หยุดงานแล้วก็มารักษานะครับ ไปดูปัจจัยเสี่ยงนะครับ จำแนกนะครับ จากผู้ป่วยยืนยันทั้งหมดนะครับ ก้อนนี้ ซ้ายมือสีออกเหลืองนี่นะครับเป็นสะสมนะครับ อันดับที่ 1 ก็จะเป็นสัมผัสผู้ใกล้ชิด อันดับที่ 2 คือ กลับมาจากต่างประเทศ 260 นะครับ สนามมวยรวมสะสม 238 เหตุการณ์ของสนามมวยในช่วงเวลาที่ผ่านมาเราได้เรียนรู้กันเยอะมาก แต่พอ 2 สัปดาห์ หลังมานี่ที่เป็นสีแดง ลำดับเปลี่ยนเลยครับ สนามมวยลงไปที่อันดับ 9 แล้ว เพราะว่าติดเชื้อจากตรงนี้น้อยลง แต่คนไทยที่เดินทางกลับมาจากต่างประเทศ เป็นอันดับ 2 รองจากอันดับ 1 ตลอดกาล คือ สัมผัสคนใกล้ชิดที่เป็นผู้ป่วยยืนยันก่อนหน้านี้ อันที่ 1 ที่พูดไปติดเชื้อกันที่บ้านนี่ล่ะครับ เลื่อนขึ้นมานะครับ แล้วก็คงตัวไว้ตรงนี้มาตลอนะครับ อันดับ 3 คือ อาชีพเสี่ยง ทำงานในสถานที่แออัด ก็เป็นกลุ่มก้อนที่ผมต้องเตือนครับ ก็คือทำงานวัยทำงานนี่ละครับ 20-29 นี่ละครับ ที่จะต้องเตือนทุกท่าน เพราะว่าท่านมาอยู่ทั้งอันดับ 1, 2, 3 เลย แล้วรวมถึง 4 ด้วย เพราะท่านไป คุณตา คุณยาย คุณปู่ คุณย่า คงไม่ได้ไปนะครับ แล้วก็ที่เราต้องเฝ้าระวังอีกอันหนึ่งก็คือกลุ่มบุคลากรทางการแพทย์และสาธารณสุข ที่มีความเสี่ยง ซึ่งเขาเป็นด่านหน้าให้กับเราในการทำงาน สู้กับเชื้อโรคไวรัสนี้ก็มีโอกาสที่จะติดขึ้นมาได้ ไปดูปัจจัยเสี่ยงถ้าจำแนกตามสัปดาห์จะได้เห็นแนวโน้มนะครับ ว่าเป็นอย่างไร ก็พบว่าจะเห็นล้อมกรอบไว้สีแดงซ้ายมือใกล้ชิดกับผู้ป่วยยืนยันก่อนหน้านะครับ จะเห็นว่าแนวโน้มก็ 7, 63, 212, 317 ในสัปดาห์นี้ เหลือ 2 วัน ไม่ใช่ครับ เหลือพรุ่งนี้อีก 1 วัน ลงมาที่ 168 นะครับ คนไทยที่เดินทางกลับมาจากต่างประเทศ 7, 30, 90 แล้วลงมาที่ 64 คือแนวโน้มในสัปดาห์นี้ดูดีครับ ลดลงมาเกือบทุกตัว ถ้ามารวมตัวเลขด้านล่าง ท่านดูนะครับ สัปดาห์ที่ 11 ตัวเลขรวมจากทุกสาเหตุจากทุกปัจจัยเสี่ยงนี่ พอมาสัปดาห์ที่ 2 นะครับ ท่านจำได้ไหมครับ 31 เป็นจากอะไรตอนนั้น จากกรณีเจอเคสที่สนามมวย ช่วงประมาณสักต้น ๆ เดือน ถ้าจำไม่ผิด ช่วงประมาณวันที่ 6 มีนาคม ไม่ได้ระบาดทันที และพรึบขึ้นมาทันที ในช่วงของสัปดาห์ที่ 12 และ 13 ท่านจะเห็นว่าสนามมวยจาก 1 มาเป็น 110 มาเป็น 108 แล้วหายไป เป็น 18 ในช่องที่ 3 จากแถบสีฟ้าข้างบนลงมาในช่องที่ 3 นี่นะครับ จากแถบสีฟ้าข้างบนลงมา นี่คือเราต้องใช้เวลา 1 เดือน ในการที่จะลด Case ที่เกิดขึ้นเป็นกลุ่มก้อนใหญ่จากสนามมวยนี้ใช่เวลา 1 เดือนนะครับ ท่านผู้ชม นี่คือสิ่งที่เราต้องมาเตือนกันว่า ถ้าท่านเองมีความเสี่ยงทั้งหลายนี่ก็ต้องมาดูกันนะครับว่า เราจะพยายามไม่ให้เป็นการแพร่ระบาดไปที่คนอื่นได้อย่างไร แนวโน้มในสัปดาห์นี้ก็น่าจะดีขึ้นถ้าพวกเราช่วยกัน ไปดูของสถานการณ์โลกนะครับ ตอนนี้ตัวเลขไปแตะที่ 1,600,000 กว่าคนแล้ว แล้วก็หนัก ๆ นี่เกือบ ๆ 50,000 49,000 นะครับ และเสียชีวิตไป 95,031 ราย ตัวเลขนี้ต้องเน้นย้ำเสียชีวิตวันหนึ่งเป็นที่เขาบอกว่า เป็นใบไม่ร่วงนี่ สิ่งนี้จะเกิดขึ้นในประเทศที่เขาติดเชื้อกันมาก ๆ อย่างกลุ่มของทาง เดี๋ยวไปดูที่อีกสไลด์หนึ่งนะครับก็คือ เสียชีวิตเป็น 16,000 กว่าคน ที่สหรัฐอเมริกานะครับ ที่สเปน 18,000 กว่าคน ที่อิตาลี เยอรมัน นี่เขาดีนะครับ เสียชีวิตแค่ 2,600 นี่ก็ยังเยอะกว่าเราหลายเท่า นะครับ ตรงนี้ฝรั่งเศสนี่ 12,000 นะครับ ที่เสียชีวิตไป แล้วก็อิหร่านนี่ 4,000 กว่า ที่อังกฤษ 7,900 เกือบ ๆ 8,000 แล้วครับ เราอยู่อันดับของการติดเชื้อสะสมที่ 2,473 มีรายใหม่เมื่อวานนี้ 5 ราย เขาก็เพิ่งมาจัดอันดับของเรานะครับ เมื่อเวลา 10.00 น. ของวันนี้นะครับ เรา Update มาให้ท่านผู้ชมได้ทราบกันนะครับ มาดูกันในเรื่องของกลุ่มประเทศอาเซียนว่าเราอยู่กันอย่างไร เราอยู่ในระดับไหนของอาเซียนของเรา อยู่ตรงกลาง ๆ แนวโน้มก็ยังไม่ค่อยจะดีอย่างที่ว่านะครับ ก็ทรง ๆ ตัวของเรามาสักพักหนึ่งนะครับ แต่ทิศทางถ้าเราร่วมด้วยช่วยกันน่าจะกดลงไปได้ ถ้าเปรียเทียบกับทางฟิลิปปินส์ อินโดนีเซียมาเลเซียนะครับ หรือสิงคโปร์นะครับ เจอรายใหม่ในเมื่อวานนี้เยอะกว่าเราแล้ว พอมาดูในเรื่องของผู้เสียชีวิตนะครับ อันนี้ก็พบว่าของไทยเราเป็นกราฟสีฟ้า ก็เรียกว่าก็ยังทรง ๆ น้อย ๆ หน่อยหนึ่งนะครับ ก็ไม่อยากให้มากกว่านี้เพราะว่า ขณะนี้ก็จำนวนเยอะพอสมควรแล้ว ไปดูของเพื่อนบ้านเรา ทำไมเราต้องกังวลกับคนที่เดินทางมาจากอินโดนีเซียนะครับ หรือประเทศทางฝั่งของอาเซียนเรา เพราะว่าความรุนแรงของโรคสูงมาก ที่ทำให้มีการเสียชีวิตมากมาตลอด อันนี้ก็นำเรียนไว้เพื่อเป็นข้อมูลนะครับ เวลาเรามีมาตรการใด ๆ มาก็ขึ้นอยู่กับชุดข้อมูลต่าง ๆ เหล่านี้ละครับ ที่จะปรับใช้กันไป มาดูอีกกราฟหนึ่งเป็นเรื่องของการรายงานว่า จำนวนผู็ติดเชื้อในกลุ่มประเทศอาเซียน ซึ่งเขาเอาตัวเลขมาตั้งแต่ช่วงของต้นเดือนนี้ ประเทศไทยเราจะอยู่ตรงกลาง ๆ อย่างที่ว่าและไปดูว่าถ้าไปแตะ 1,000 ราย แล้วไปดูว่าความชันมันเยอะแค่ไหน ในกราฟนี้จะเห็นว่าประเทศไทยเราก็ยังดีกว่าที่อื่น นะครับ ออกมาอยู่ทางด้านล่าง ๆ สเปน สหรัฐอเมริกา ท่านเห็นไหมครับ ชันเป็นภูเขาแบบชัน ๆ เลย ตัวเลขชันมาก ๆ นะครับ อิตาลี ฝรั่งเศส อังกฤษนะครับ มันชันมากเลย แต่ประเทศอาเซียนของเรานี้ก็ยังเป็นแบบเนินราบ ๆ ขึ้นไป แต่ก็ไม่ดีครับ ของเราต้องราบเท่าไรยิ่งดีนะครับ สิงคโปร์ที่เราชมเขา ตอนนี้เขาก็ไปตรวจเชื้อเจอในกลุ่มก้อนใหญ่ก้อนหนึ่งก็เลยทำให้ขึ้นมาสูงเหมือนกัน ก็เป็นเรื่องที่เราต้องมานำเสนอ อีกรูปภาพหนึ่งเป็นเรื่องของการเสียชีวิต อัตราการตายก็จะพบว่าของไทยเรา ก็มีเรื่องของการบริการทางการแพทย์ที่เหมาะสม ก็เลยให้บริการแบบพอดี ๆ ก็เลยทำให้ตัวเลขของการเสียชีวิตนี่น้อย อย่างที่ผมบอกนะครับว่า ประเทศทางยุโรปนี่เตียงไม่พอ หน้าที่ของหมอบางคนคือชี้ว่าคนไหนมีสิทธิที่จะอยู่ คนไหนมีสิทธิที่จะไป ความลำบากของแพทย์ที่จะต้องมาชี้ให้คนอยู่คนไปนี้ สะเทือนใจคนทั้งโลกมากทีเดียว เพราะว่าการป่วยพร้อมกันมาก ๆ ต้องการ เขาเรียกอะไรครับ เรื่องทรัพยากรเตียง คน หมอ ทำงานกันไม่หวาดไมไหวหรอกครับ เพราะฉะนั้นเราไม่อยากให้เกิดภาพนั้นในประเทศไทย เราเลยต้องมีการป้องกัน ต้องมีการจำกัดพื้นที่ จำกัดเวลาที่เกิดเคอร์ฟิวที่เกิดอะไรทั้งหลายนี่ เพราะประเด็นนี้ ผลออกมาก็จะเป็นสิ่งที่เราต้องการ เพราะถ้าท่านเจ็บไข้ได้ป่วยท่านก็ยังมีเตียงให้นอน แต่ถ้าป่วยล้นมาเป็นหมื่นคน ไม่มีทางพอแน่นอนครับ ไปดูเรื่องของการติดเชื้อ อันดับของการติดเชื้อต่อประชากรนะครับ ซึ่งอันนี้ทาง วช. ทำไว้ทั่วโลกแล้วเอามาดูกัน ดูง่าย ๆ ทางสีเหลืองก็พอนะครับ ขวามือ ประเทศสเปนมีจำนวนผู้ติดเชื้อต่อประชากรล้านคน เยอะที่สุดครับ 3,020 ต่อล้านประชากร รองลงมาคือเบลเยียม ฝรั่งเศส เยอรมัน สหรัฐอเมริกา อิหร่าน ตุรกี จีน ของไทยอยู่ที่อันดับ 43 ซึ่งอันนี้มันเป็นอีกวิธีหนึ่งในการเปรียบเทียบนะครับ เพราะว่าจำนวนอย่างที่ผมบอกนะครับว่า เหมือนภูเก็ตเปรียบเทียบกับกรุงเทพฯ มันก็ต้องเอาอัตราส่วนของจำนวนประชากรมา ของประเทศไทยเราใช้ต่อแสนประชากร ของโลกเขาก็เลยต้องไปใช้ต่อล้าน เพราะว่าประเทศหนึ่งมีกันเป็นร้อยล้านของประชากร เพราะว่าต้องเอาตัวเลขที่สูงหน่อยหนึ่งครับ ไปดูการเสียชีวิตของประชากรนะครับ ก็เป็นกราฟสี กราฟแท่งสีเขียว อันดับ 1 ที่มีการเสียชีวิตมากที่สุดคือสเปน 316 คนต่อล้านประชากร ประชากร 1,000,000 เสียชีวิตขนาดนี้ เยอะมาก อิตาลีอีก 212 เบลเยียม ฝรั่งเศส เนเธอแลนด์ เยอรมัน ไทยอยู่ที่ 56 ครับ เราทำได้ที่ 0.48 อันนี้ก็เป็นตัวเลขที่อยากจะบอกกับทุกท่าน ไม่ได้เป็นความเก่งของทีมแพทย์อย่างเดียว ไม่ได้เป็นความดีของหมอ พยาบาลของบุคลากรทางการแพทย์อย่างเดียว ต้องชมประชาชนทุกท่านด้วย ทุกท่านไม่ได้ทำให้งานของเราโหลดมากขึ้น ทำให้เราสามารถใช้เวลาดูแลต่อราย ต่อเคส อย่างละเอียด อย่างดี เพราะฉะนั้นถ้าท่านไม่ได้ป่วยเพิ่มมากขึ้น เตียง ICU แล้วก็จะเหมาะสม ก็จะมีเวลาเข้าไปปรับน้ำเกลือมีเวลาที่จะดูออกซิเจนต่าง ๆ แล้วปรับตามสภาพของคนป่วยแต่ละคน ๆ ได้อย่างดีเขาก็รอดชีวิตสิครับ แต่ถ้าท่านระบาดมาพร้อม ๆ กัน มี 10 เตียง นอนเกินออกมาข้างนอก ล้นออกมาอยู่ข้างนอกอีก เพราะฉะนั้นไม่รู้จะเอาเวลาไหนในการไปปรับน้ำเกลือ ใช้เวลาไหนในการคำนวณตัวยาที่จะมารักษาท่าน อันนี้พูดให้เห้นภาพท่านคิดตาม แล้วลองดูว่า เราในฐานะที่เป็นประชาชน จะช่วยในสถานการณ์นี้ได้อย่างไร ไปดูครับ อันนี้ก็จะสถานการณ์ทางด้านเรื่องของสาธารณสุขก็จะนำเรียนทุกท่านเป็นประจำอย่างนี้นะครับ ทีนี้มาดูเรื่องของมาตรการนะครับ สิ่งแรกที่เป็นผลมาจากที่เราจัดการไปแล้ว ก็คือมาตรการที่ออกไปแล้ว ก็คือเรื่องของเคอร์ฟิวนะครับ ผมก็ขอตัวเลขข้อมูลจากฝ่ายมั่นคงนะครับ มารายงานทุกท่านเป็นประจำ สร้างมาตรการแล้วสิ่งที่เราต้องการ คือ มาตรการนั้นได้รับการปฏิบัติได้อย่างดี ไม่เช่นนั้นไม่รู้จะออกมาตรการมาได้อย่างไร มีมาตรการเพื่อป้องกันควบคุมโรค แล้วการป้องกันควบคุมโรคคือ การลด Social Distancing ลดการชุมนุม ลดการเจอกัน ลดการสัญจร แล้วมาดูครับ ว่าวันที่ 10 พวกท่านร่วมมือกันดีแค่ไหน ยังพบว่ามียานพาหนะที่ขอข้อยกเว้น อันนี้ผมไม่ว่ากันแล้วกันนะครับ มีพยาบาล มีเจ้าหน้าที่ที่ต้องขึ้นเวรยามอะไรทั้งหลาย กล่องซ้ายมือนี้ก็ไม่ว่ากัน แต่กล่องตรงกลางครับ ความผิดที่ทางเจ้าหน้าที่ตำรวจไปตรวจพบ ในวันที่ 10 มีการออกนอกเคหสถาน มีความผิดถึง 1,152 คน แล้วก็มีการมั่วสุม หรือรวมกลุ่มชุมนุมกัน 94 คน รวมแล้ว 1,246 คน นะครับ แล้วก็ดำเนินการเป็นการดำเนินคดีไป 1,083 แล้วก็ตักเตือนไป 163 รวมแล้วก็ดำเนินการทางด้านคดีถึง 1,246 หาเรื่องชมสักหน่อยนะครับ ทุกท่านทำได้ดีในเมื่อวานนี้ ตอนนี้ก็คือว่าจากที่ผมพูดเมื่อวานนี้จาก 1,200 มา 1,001 มา 1,200 ก็ต้องขอชมพี่น้องประชาชน ผมกำลังขอข้อมูลจากทาง สตช. สำนักงานตำรวจแห่งชาตินะครับว่า ถ้าหากลงรายละเอียดได้เป็นจังหวัดจะดีมาก ๆ เลยครับ เพราะผมอยากจะดูว่า คนที่ให้ความร่วมมือกับผลของการควบคุมโรคนี่มันไปด้วยกันไหม แต่ถ้าคนที่จังหวัดที่ไม่ได้ให้ความร่วมมือ คนที่ไม่ให้ความร่วมมือ ก็เลยทำให้การติดเชื้อนั้นสูง เขาบอกเดี๋ยวทำให้ อันนี้รอติดตามดูว่าตัวเลขจะเป็นอย่างไร และท่านเองนั่นละครับ ไม่ต้องรอให้ตำรวจในหมู่บ้านเป็นลุงเป็นป้า เป็นอา เป็นยายอะไรก็แล้วแต่ถ้าเห็นเด็ก ๆ ออกจากบ้านก็บอกอย่าไปเลย เขาให้อยู่บ้าง เตือนกันเองในหมู่บ้านก็ได้ครับ นี่ตำรวจไปเจอถึงได้เป็นอย่างนี้ ผมเชื่อว่าถ้าตัวเลขลดน้อยลงคนต้องออกน้อยกว่านี้ เพราะฉะนั้นไปเตือนคนในบ้านด้วย ส่วนกระทรวงศึกษาธิการก็ได้มีเรื่องของการออกมาตรการขึ้นมาด้วยครับ การเปิดการเรียนการสอน ก็ขอขยับออกไปนะครับ ให้สถานศึกษาทุกแห่งของรัฐและเอกชน ทั้งในระบบและนอกระบบ ซึ่งอยู่ในสังกัดเปิดเรียนในวันที่ 1 กรกฎาคม นะครับ 2563 โดยให้สถานศึกษาจัดให้มีการเรียนการสอนให้สอดคล้องกับสถานการณ์ฉุกเฉินอย่างนี้สำหรับโรงเรียนเอกชนประเภทนานชาติ มีการเปิดเรียนไม่ตรงกับโรงเรียนในระบบ ให้พิจารณาเปิดเรียนได้ตามความเหมาะสม พูดง่าย ๆ ก็ต้องเลื่อนออกไปนะครับ เด็ก ๆ ไปอยู่ด้วยกัน ก็มีโอกาสที่จะติดเชื้อกันได้ แล้วก็ห้องต่าง ๆ ที่วางออกแบบไว้ในรูปแบบเดิม ๆ อาจจะไม่ได้เหมาะในชุดตรงนี้ ให้ห่างประมาณ 1-2 ซึ่งตรงนี้ก็เป็นการยืดระยะออกไปเป็นเรื่องที่ถูกต้อง ส่วนมาตรการอื่น ๆ ที่ออกมาอีก อันนี้ต้องบอกว่าถึงว่าช่วงเวลาของสงกรานต์ที่จะเข้ามาใกล้ตอนนี้ เมื่อวานนี้บอกไปแล้วกระทรวงวัฒนธรรมบอกไม่ต้องมีการชุมนุม ไม่ต้องมีประเพณีเดิม ๆ ที่เราต้องรดน้ำหรือเล่นน้ำกัน ขอให้ลด ไม่ลด งดเลย แต่ขณะเดียวกันสิ่งที่เขาเรียกอะไรครับ เครื่องเดิมที่เป็นแอลกอฮอล์ ที่เป็นของไปด้วยกัน มาทุกที เทศกาลอย่างนี้ แต่ว่าท่านผู้ว่าราชการจังหวัด 11 จังหวัด ชื่อเหล่านี้ได้สั่งห้ามจำหน่ายเครื่องดื่มแอลกอฮอล์ 24 ชม. แล้ว มีจังหวัดไหนครับ ระยอง สุพรรณบุรี ลำพูน สกลนคร พิษณุโลก บุรีรัมย์ มุกดาหาร สมุทรสงคราม และเชียงใหม่ ซึ่งตรงนี้ 24 ชั่วโมง ไม่ต้องจำหน่ายกันเลยนะครับ เมื่อวานนี้เห็นภาพสื่อมวลชนออกไปบอกว่า มีคนเข้าไปนะครับ ต่อแถวในส่วนของขายสุราเพื่อที่จะซื้อมาตุนกันไว้ อีกหลายวันไม่ได้ใช้ ไม่สามารถซื้อได้ก็จะได้มีใช้กัน แต่อย่าดื่มเยอะเลย ไม่ได้ประโยชน์เลย กรุงเทพมหานคร เป็นภาพในกรุงเทพมหานคร จะสั่งห้ามจำหน่ายสุราตั้งแต่วันนี้ครับ 10 เมษายน ถึง 20 เมษายน เป็นเวลา 10 วัน ในทุก ๆ สถานประกอบการ ที่มีใบอนุญาต ได้ให้ความร่วมมือและปฏิบัติตาม อันนี้เป็นสิ่งที่เราก็ร้องขอให้และอยากให้ท่านได้ร่วมมือ อีกประเด็นหนึ่งที่ติดตามกันมา เป็นการดูแลคนไทยที่เดินทางกลับมาจากต่างประเทศนะครับ ช่วงที่เราห้าม ตอนนี้เราก็ยังห้ามเครื่องบินลง พูดง่าย ๆ ไม่ให้มีการลงในสนามบินของเรา ก็เลยทำให้การสัญจรไปมาลดน้อยลง ทำให้การนำเชื้อเข้ามาในประเทศไทยเราจากการเป็นความเสี่ยงของต่างประเทศก็ลดน้อยลง แต่มีกลุ่มที่ขออนุญาตเอาไว้ก่อน ลูก ๆ หลาน ๆ เราทั้งนั้นที่จะกลับมา เพราะฉะนั้นผมขออนุญาตรายงาน เพื่อให้ท่านผู้ปกครองได้สบายใจนะครับ มีที่ตกค้างกันนะครับ ก็จากเนเธอร์แลนด์นะครับ 15 คน จะมาลงที่สุวรรณภูมิในวันนี้ 09.30 น. คงจะลงไปแล้วนะครับ แล้วก็ไฟลท์จากสิงคโปร์นะครับ คนไทยจะลง 18 คน จะลงถึงเย็นนี้ 17.25 น. ใน 2 กลุ่มนี้ก็ต้องรวมไปที่ State Quarantine ต้องยินยอมพร้อมใจที่จะต้องอยู่ ตอนนี้เราจัดโรงแรมให้ อยู่อย่างดีเลยครับ มีคนเอามาถ่ายรูปเปรียบเทียบ ระหว่างประเทศเรา กับหลายประเทศ หลายคนบอกดี เยอะมาก ๆ เตียงนุ่มนะครับ ปูผ้าขาวอย่างดีนะครับดูแลแบบ Guest VIP เลยนะครับ อันนี้ต้องขอบคุณ อย่างว่านะครับ ถ้าพูดออกไปเดี๋ยวหมอก็พูดอย่างนี้เดี๋ยวทำให้เกิดความคาดหวังสูงอีกน่ะสิ แล้วจะทำอย่างไร อย่างที่เมื่อวานนี้ผมบอกไปว่ามีคนอยากจะกลับร่วมเป็นตัวเลขเป็นหมื่น หลาย ๆ หมื่นนี่มีความแตกต่าง บางคนอยากมานอนอย่างนี้บ้าง อันนี้ก็ต้องขอร้องครับ ตอนนี้ขอให้เป็นเรื่องที่ทางฝ่ายทางการนะครับ ซึ่งตอนนี้ฝ่ายกระทรวงมหาดไทย กระทรวงกลาโหม 2 หน่วยนี้ทำงานอย่างหนักเพื่อหาพื้นที่ให้ท่านในการที่จะเป็น ในการที่เราเรียกว่าจะเป็น State Quarantine หรือ Local Quarantine ถ้ามีที่พักได้เราก็ดีใจแล้ว ท่านได้กลับเมืองไทยมาเราก็ดีใจแล้ว แต่ถ้าต้องมีเกรดต่าง ๆ นี้ ก็เป็นความละเอียดเข้าไป ถ้าได้ก็ชมกับผู้ที่ทำงานหนักด้วยแล้วกัน แต่ถ้าไม่ได้ก็ขอความเข้าใจ เพราะสิ่งที่คนไทยช่วยกันถือว่า เราทำกันในมาตรฐานที่สูงมากเลยทีเดียวนะครับ ส่วนวันพรุ่งนี้ใครจะมา ก็จะเป็นรัสเซีย ไฟลท์จากรัสเซียก็จะมีคนไทยอีก 35 คน แล้วก็จากญี่ปุ่นอีก 1 คน ที่ติดค้าง transit กันอยู่ ก็เรียนว่าไม่ต้องเป็นห่วงนะครับ ผมก็จะตามตัวเลขนี้ แล้วก็ได้ข่าวว่าจะมีน้อง ๆ นักเรียนจาก AFS 152 คน ตอนนี้ไม่มีไฟลต์บินจากสหรัฐอเมริกา แต่กำลังมีข่าวดีครับ ทางสถานทูตไทยก็เชื่อมกับทางฝ่ายมั่นคงนะครับ กับทางการสหรัฐอเมริกา ว่าจะมีเครื่องบินที่จะมารับทหารของเขากลับบ้าน ตอนนี้เชื่อมเวลากันอยู่ผมได้ข่าวดีนี้จะรีบมาบอกทุกท่านนะครับ ว่าลูกหลานเราจะได้กลับมาตามที่เราเคยให้อนุญาตกันไว้นะครับ แล้วก็สุดท้ายก็จะเป็นเรื่องข้อมูลชุดที่สำคัญอันหนึ่ง ต้องบอกพี่น้องประชาชนว่าผู้ว่าราชการจังหวัดทั้งหลายนะครับ ในชื่อเหล่านี้ สั่ง มีคำสั่งประกาศระงับการเดินทางเข้า-ออก ในเขตพื้นที่จังหวัด ที่พูดง่าย ๆ คือ ปิดจังหวัด ซึ่งทางกระทรวงมหาดไทยท่านเห็นชอบนะครับ มีถึง 15 จังหวัด ผมขออนุญาตเอ่ยนาม นราธิวาส ปัตตานี ภูเก็ต สตูล ตราด ในกลุ่มแรกนี้ น่าน ยะลา พัทลุง สงขลา บึงกาฬ ระนอง แล้วก็ร้อยเอ็ด ตรัง มุกดาหาร นครพนมนะครับ อันนี้ปิดเหลื่อมเวลากันไป อันเดี๋ยวมีรายละเอียดค่อยว่ากันนะครับ มีหลากหลายเวลาทีเดียว ส่วนชลบุรีนั้นก็จะปิดเฉพาะพื้นที่ของเมืองพัทยานะครับ ซึ่งจะปิดตั้งแต่เมื่อวานนี้ 9 เมษายนเป็นต้นไป ชุดข้อมูลสำหรับวันนี้มีแค่นี้ก่อน เชิญครับ</w:t>
      </w:r>
    </w:p>
    <w:p>
      <w:pPr>
        <w:pStyle w:val="BodyText"/>
      </w:pPr>
      <w:r>
        <w:t xml:space="preserve">(คุณณัฐภาณุ) ครับ มีคำถามจากหลายสำนักนะครับ ขออนุญาตเริ่มที่ทาง PPTV สอบถามเข้ามาช่วงเทศกาลสงกรานต์นะครับ ตอนนี้แม้ว่า 11 จังหวัด ที่มีการห้ามขายเครื่องดื่มแอลกอฮอล์แล้ว อาจจะมีบางคนกักตุนไว้ อาจจะมีการสังสรรค์กันที่บ้านในช่วงเทศกาลสงกรานต์ สังสรรค์ในที่ชุมชนนี้ เสี่ยงต่อการแพร่กระจายต่อโควิดหรือไม่ แล้วทาง ศบค. เองมีมาตรการในการดำเนินการอย่างไรครับ</w:t>
      </w:r>
    </w:p>
    <w:p>
      <w:pPr>
        <w:pStyle w:val="BodyText"/>
      </w:pPr>
      <w:r>
        <w:t xml:space="preserve">(นายแพทย์ทวีศิลป์) ครับ ก็อย่างที่ผมนำเรียนไปแล้วนะครับ กลุ่มคนที่มีกลุ่มเสี่ยงที่สุด ก็คือกลุ่มวัยทำงาน กลุ่มที่ดื่มสุรานี่ละครับ เป็นกลุ่มที่มีความเสี่ยงสูงสุด แล้วก็ถ้ามาบวกรวมกันกับช่วงเทศกาลนี้ ถ้ามีการดื่ม แล้วก็มีการทำให้เกิดเสียง หรือว่าเรื่องอะไรทั้งหลายนี่แล้วก็ทำให้ทางเจ้าหน้าที่ตำรวจสามารถที่จะเข้ามาดำเนินคดีท่านได้นะครับ อันนี้ต้องบอกเลย เพระว่าตอนนี้เราอยู่ในสถานการณ์ฉุกเฉินนะครับ เมื่อเช้านี้ที่กระทรวงสาธารณสุข ความเสี่ยงตอนนี้เกิดขึ้นกับกลุ่มเล็ก ๆ ย่อย ๆ นี้ครับ ที่ไปก๊งเหล้ากัน คุยกันอยู่ตามร้านเล็ก ๆ ถึงแม้ว่าจะไม่ได้มีการให้นั่งทานกันแล้ว แต่ก็มีไปยืนเกาะกลุ่มกัน ไปนั่งยอง ๆ กัน แล้วก็เทก๊งเหล้ากันอย่างนั้นนี่ ยังเห็นได้อยู่ทั่วไป ซึ่งตรงนี้ก็ถือว่าเป็นความสุ่มเสี่ยงมาก ๆ ไม่ได้ผิดที่ร้าน แต่ผิดที่คนนะครับ ที่พวกเราเอง คือ คนที่เป็นหนุ่มสาวทั้งหลายนี่นะครับ ที่ไม่ได้ปฏิบัติอย่างที่ว่า แล้วพอท่านไปอยู่ใกล้ชิดกันในนั้น ท่านเป็นพาหะนำโรค ไปติดปู่ย่าตายายท่าน แล้วก็เสียชีวิตตามมา อันนี้เป็นเรื่องที่เราพิสูจน์แล้วว่าเป็นจริงอย่างที่ว่าถ้าท่านยังทำอยู่ ท่านก็เป็นกลุ่มเสี่ยงที่จะทำให้เชื้อมันขึ้นมา เราก็กังวลมากว่าเรากำลังคุมได้ดี ตัวเลขหรืออะไรทั้งหลาย เราลุ้นกันทุกคน หลาย ๆ ท่านก็ติดตามทางหน้าจอ อยากจะรู้ว่าตัวเลขวันนี้เท่าไร วันนี้มันเท่าไร อยากจะให้มันลดลง อยากจะให้มันเป็นศูนย์ ตั้งใจอยากจะเห็นกับสิ่งที่เราทำนี่ อยากให้ไปด้วยกัน เพราะฉะนั้นถ้าท่านตั้งใจอยากให้เป็นศูนย์ท่านก็ต้องไปดูแลครอบครัวของท่านด้วย แล้วทำให้ได้อย่างนั้นด้วย อย่าให้เข้าไปชุมนุมหรือมั่วสุม ใช้คำว่า</w:t>
      </w:r>
      <w:r>
        <w:t xml:space="preserve"> </w:t>
      </w:r>
      <w:r>
        <w:t xml:space="preserve">“</w:t>
      </w:r>
      <w:r>
        <w:t xml:space="preserve">มั่วสุม</w:t>
      </w:r>
      <w:r>
        <w:t xml:space="preserve">”</w:t>
      </w:r>
      <w:r>
        <w:t xml:space="preserve"> </w:t>
      </w:r>
      <w:r>
        <w:t xml:space="preserve">ก็เห็นภาพเลยนะครับว่าไม่ดีเลยนะครับ</w:t>
      </w:r>
    </w:p>
    <w:p>
      <w:pPr>
        <w:pStyle w:val="BodyText"/>
      </w:pPr>
      <w:r>
        <w:t xml:space="preserve">(คุณสุภนันท์) ครับมีข้อห่วงใยนะครับ สอบถามเข้ามาเกี่ยวกับเคสที่ประสบอุบัติเหตุบนท้องถนน จากกรณีเมาแล้วขับ คนเมา ถ้าเกิดเมานี่ การเข้าไปสอบสวนโรค ว่าเป็นกลุ่มเสี่ยงที่ติดเชื้อโควิดหรือไม่ อาจจะทำได้ยาก แล้วอาจจะทำให้บุคลากรทางการแพทย์มีความเสี่ยงในการทำงานสูงขึ้นหรืออย่างไรครับ</w:t>
      </w:r>
    </w:p>
    <w:p>
      <w:pPr>
        <w:pStyle w:val="BodyText"/>
      </w:pPr>
      <w:r>
        <w:t xml:space="preserve">(นายแพทย์ทวีศิลป์) แน่นอนเลยครับ เพราะว่าเรื่องการคัดกรองก็ต้องใช้บุคลากรทางการแพทย์ หรือบางทีต้องตั้งด่าน ก็ต้องคัดกรองไปในระดับหนึ่ง ไม่รู้ว่าใครเป็นใคร ซึ่งถ้าท่านมีการดื่ม มีการเมาสุรา มีอะไรต่าง ๆ อยู่ด้วยทั้งหลายนะครับ ทำให้ความไม่ร่วมมือก็จะเกิดได้มาก เป็นความเสี่ยงทั้งสิ้น ขอให้เกิดความร่วมมือทีนะครับ แล้วก็ช่วยกัน เพื่อที่จะลดบรรเทา ดีที่สุดคือไม่ต้องออกไปเลย ไม่ต้องไปผ่านด่าน ไม่ต้องไปเจอกันอย่างนี้นะครับดีที่สุดครับ</w:t>
      </w:r>
    </w:p>
    <w:p>
      <w:pPr>
        <w:pStyle w:val="BodyText"/>
      </w:pPr>
      <w:r>
        <w:t xml:space="preserve">(คุณสุภนันท์) มีคำถามจาก BOA Thai นะครับ จัดการผู้โดยสารขาเข้าในช่วงระหว่างก่อนจะถึงวันที่ 18 นี้นะครับ รวมถึง หลังวันที่ 18 น่าจะมีคนอีกจำนวนมากที่มีความประสงค์จะเดินทางกลับเข้ามาในประเทศไทย เรามีแนวทางปฏิบัติอย่างไรครับ</w:t>
      </w:r>
    </w:p>
    <w:p>
      <w:pPr>
        <w:pStyle w:val="BodyText"/>
      </w:pPr>
      <w:r>
        <w:t xml:space="preserve">(นายแพทย์ทวีศิลป์) ครับ ก็เป็นแนวทางที่เมื่อวานนี้การประชุมใหญ่ของ ศบค. ก็ให้ความสำคัญเรื่องนี้นะครับ ทำไมถึงต้องมีตัวเลข 200 ก็เพราะว่าต้องดูว่าความสามารถในการรองรับคนไทยที่จะกลับเข้ามา อย่างที่บอกว่าต้องหาพื้นที่เป็น State quarantine หรือ local quarantine ต้องหาคนเข้าไปดูแล ผมขอขยายความนะครับ จริง ๆ แล้วเราก็ทราบความทุกข์ร้อนของท่าน แต่ท่านก็เป็นคนกลุ่มก้อนที่อยู่ต่างประเทศ ซึ่งทั้งหมดนี้ก็มี 600,000 แต่คนที่ต้องการกลับมาจริง ๆ หลักอยู่ประมาณสัก 5,000 - 20,000 คน ที่กำลังรอกลับเข้ามาแล้วส่วนใหญ่ที่จะเน้นย้ำมากก็คือ อยู่ตามแนวขอบชายยแดน ก็คือว่ามีกลุ่มคน อย่างเช่น ที่ประเทศมาเลเซียคนของเราไปเป็นแรงงานอยู่ที่ฝั่งเขา เช่น เท่าที่รับทราบมาก็คือไปเป็นแรงงานอยู่ที่ร้านอาหาร ไปเป็นพนักงานที่อาหารของเขา เขาก็ปิดเมืองเหมือนกันครับ พอปิดเสร็จร้านอาหารก็ไม่ได้เปิดร้าน คนของเราก็ต้องออกมา ก็ไม่มีงานทำ ไม่มีที่อยู่ บางคนก็อยากจะกลับเข้ามาประเทศไทยเรา สิ่งที่เราพูดคุยกันก็คือว่า แล้วเราจะจัดการตรงนี้อย่างไรดีนะครับ ก็คือเรื่องตรงนี้ก็ต้องทยอยเข้ามาดีกว่า เพราะว่าถ้าเข้ามาพร้อม ๆ กันทีเดียว เห็นอย่างที่บอกไหมครับ อันนี้ขนาดอนุญาตไว้ก่อนแล้ว ขึ้นเครื่องมาพร้อมกัน 60-70 คนติดเชื้อไปแล้ว รวม 47 คนไปแล้ว เพราะฉะนั้นมันอันตรายนะครับ ของคนภายในกับคนภายนอก อันนี้ถ้าถามว่าวันที่ 18 แล้วนี่ จะเป็นอย่างไร ก็จะดูตามสถิติอยู่ เราก็ต้องไล่ไป ถ้าเราสามารถที่จะหาเตียงได้เพิ่ม หาที่นอน หมายถึง โรงแรมที่ดี ที่ผ่านมาที่มีปัญหาคือไม่ได้แค่ฝั่งเราที่หาไม่ได้นะครับ ประชาชนในพื้นที่ หลายคนบอกว่า ถ้าโรงแรมนี้จะเปลี่ยนเป็นรับคนที่มาจากต่างประเทศ ฉันไม่เอาประท้วง เกิดความยุ่งยากเข้าไปอีกนะครับ ก็หลายโรงแรมก็ไม่สามารถที่จะต้านทานความ เขาเรียกอะไรครับ การไม่ยอมรับของคนในพื้นที่ได้ ก็ Bye ไป ขอยกเลิกไป ซึ่งน่าเสียดายมาก ๆ อย่างหลายพื้นที่ให้ความร่วมมือมาก ๆ ยกตัวอย่างอีกครั้งหนึ่งโรงแรมชื่อโรงแรมพัธทรานะครับ ตอนนี้ก็ได้รับการยอมรับแล้วก็ดูแลกันอย่างดีไป อย่างนี้ครับควรจะมีการดูแลนะครับ เพราะฉะนั้นถ้ามีอัตราส่วนที่หาได้ แต่หาโรงแรมได้อย่างเดียวก็ไม่พอ เมื่อเช้าคุยกันอยู่ว่าต้องหาหมอเข้าไปดูแลด้วย หมอจะอยู่ที่ไหนครับ ตอนนี้ใช้หมอหลัก ๆ อยู่ทางภาคของส่วนกระทรวงกลาโหม ก็คือแพทย์ทหารทั้งหลายต้องเสียสละเข้าไปทำงานตรงนี้ก่อน ซึ่งก็มีข้อจำกัดอีกนะครับ ก็ไม่ได้มีล้นเหลือ หมอก็ต้องมีภาระของตนเอง ก็ต้องไปทำหน้าที่ตรงนี้ด้วย เป็นเจ้าหน้าที่พยาบาล เป็นเจ้าหน้าที่สาธารณสุขต้องไปดูแลอีก มีหลายขั้นตอนที่จะต้องดูแลกันให้ดี เพราะฉะนั้นวันละ 200 คนนะครับ ก็เป็นตัวเลขที่เหมาะสม ก็จะดูตามสถานการณ์ไป ซึ่งถ้าทำได้ดีก็อยู่ที่ตรงนี้ ถ้าทำแล้วตัวเลขผู้ติดเชื้อเพิ่มขึ้นก็ต้องเปลี่ยนแปลง ตอนนี้ข้อมูลดูกันเป็นวัน ๆ ครับ สิ่งที่ต่าง ๆ เหล่านี้เราก็ปรับสถานการณ์มารายงานท่านเป็นวัน ๆ ก็เพราะว่าโรคมันเปลี่ยนแปลงตลอดเวลา แล้วเราก็ต้องปรับใช้ เปลี่ยนแปลงตลอดเวลาเหมือนกันครับผม</w:t>
      </w:r>
    </w:p>
    <w:p>
      <w:pPr>
        <w:pStyle w:val="BodyText"/>
      </w:pPr>
      <w:r>
        <w:t xml:space="preserve">(คุณสุภนันท์) ครับ คำถามถัดไปนะครับ สอบถามถึงแนวทางความช่วยเหลือคนไทยในต่างประเทศครับ เพราะว่ามีเหมือนบางกระแสข่าวออกมาว่าจะมีการให้ความช่วยเหลือนี่ เป็นตัวเงินครับ อยากให้คุณหมอช่วยอธิบายครับ</w:t>
      </w:r>
    </w:p>
    <w:p>
      <w:pPr>
        <w:pStyle w:val="BodyText"/>
      </w:pPr>
      <w:r>
        <w:t xml:space="preserve">(นายแพทย์ทวีศิลป์) ก็เป็นแนวความคิดเมื่อวานนี้ จากที่ประชุมใหญ่ของ ศบค. นะครับ ก็มองดูว่าเรื่องของการจัดการนำคนไทยกลับมาจากต่างประเทศ โดยหลักการแล้วคนไทยก็มีสิทธิที่จะกลับมาจากต่างประเทศได้ เข้าประเทศของเราได้ อันนี้นี่แน่นอน แต่หลักการอีกอันหนึ่งก็คือ เราก็ต้องปกป้องคุ้มครองคนอีก 65 ล้านคน ที่อยู่ในประเทศด้วยไม่ให้เขาติดเชื้อ 2 หลักการนี้ 2 กลุ่มคนนี้ เราจะต้องดูเขาอย่างไร ดูแลเขาอย่างไร ต้องมีการจัดสมดุลให้ดี ตรงนี้ก็เลยนำมาถึงความคิดว่า คนไทยที่อยู่ที่นี่ รัฐยังมีมาตรการที่จะเยียวยาคนที่ตกงานนะครับ แล้วก็ให้เงิน 5,000 บาท หลายวันมานี้ผมพูดถึงเรื่องเงิน 5,000 บาท มีบางคนชม มีบางคนก็ไม่ได้พูดถึงเรื่องการเมืองอะไรเลยนะครับ ตอนนี้เรากำลังพูดถึงเรื่องการช่วยเหลือเยียวยา พยายามแปลความให้ดีนะครับ เดี๋ยวผมพูดต่อตอนนี้ก็คือว่า ยกตัวอย่างเงิน 5,000 บาท ยังให้กับคนในประเทศ คนที่ไปหาเรื่องชีพกันอย่างที่ยกตัวอย่าง คือคนกลุ่มที่อยู่ที่มาเลเซียเขาก็ไปทำรายได้อยู่นอกประเทศ แล้วก็ถูกหยุดการจ้างงาน แล้วเขาก็เลยต้องกลับมา ถามเถอะคนกลุ่มนี้ บางทีเขาอาจจะมีห้องเช่าของเขาอยู่ที่มาเลเซียอยู่แล้ว อาจจะมีที่พักพิงต่าง ๆ มีญาติอะไรก็แล้วแต่ แล้วก็เป็นญาติกันฝั่งโน้นฝั่งนี้ ถ้าหลักการ คือ ไม่เกิดการเคลื่อนย้ายคนให้น้อยที่สุด เหมือนหลักการที่อู่ฮั่นทำ เหมือนหลักการที่อื่น ๆ ทุกที่ทำกันทั้งหมด แทนที่เขาบอกเขาไม่มีกิน ทำอย่างไรจะอยู่ได้ ส่งเงินไปได้ไหมละ ให้ไปอยู่ตรงโน้น พื้นที่ที่เป็นทางมาเลเซียอยู่แล้ว หรือบางคนไปทำงานอยู่แถวกัมพูชา ปอยเปต ที่เราอ่านสถานการณ์กันมาหลาย ๆ ครั้ง หรือฝั่งทางพม่า ซึ่งเขามีฝั่งทางด้านโน้นอยู่แล้ว ค่าใช้จ่ายที่ให้เขาดำรงชีพอยู่ได้ อันนี้ไม่ได้ตัวเลขที่ 5,000 นะครับ อันนี้แค่คุยกันเฉย ๆ จะอยู่ที่ตัวเลขอะไร เท่าไร ยังไม่ได้มีการพูดคุยกันเลย แต่หลักการอย่างนี้ยอมรับกันได้ไหม ในที่ประชุมอย่างนั้นถ้าเขาจะอยู่ตรงโน้นอีกสักระยะหนึ่ง ยืดการกลับมา อาจจะเป็นเดือน 2 เดือน 3 เดือน แล้วเขาอยู่ได้ สิ่งเหล่านี้ รัฐต้องคิดและดำเนินการ เพื่อให้เขาดำรงชีพอยู่ได้ เพราะเขาก็เป็นคนไทย นี่คือสิ่งที่เป็นหลักการ เพราะฉะนั้นพอหลักการนี้ พอมาพูดกันหลายคนในที่ประชุมเห็นด้วยครับ เหลือว่าจะลงไปปฏิบัติอย่างไร เหลือว่าจะต้องรู้ว่ากลุ่มก้อนนี้เท่าไร ทางกระทรวงการต่างประเทศต้องรีบรายงานขึ้นมานะครับ แล้วก็จะเห็นกลุ่มก้อนนี้ แล้วก็จะต้องมีการไปคิดอีกหลากหลายอย่าง กลุ่มก้อนนี้จะใช้งบประมาณเท่าไร นู่นนี่นั่นนะครับ ซึ่งก็สรุปแล้วก็คือเป็นเพียงแนวทาง ก็ผมมีหน้าที่ก็คือนำมารายงานต่อพี่น้องประชาชนได้รับทราบว่า มาตรการเหล่านี้ เราคิดมาจากฐานอะไร ไม่ได้เป็นความคิดที่ขึ้นมาจากคนใดคนหนึ่งนะครับ เพื่อที่จะได้หาหนทางที่ดีที่สุดให้พี่น้องประชาชนทุกกลุ่มได้รับการดูแล นี่คือสิ่งที่ทาง ศบค. พยายามอย่างเต็มที่ครับ</w:t>
      </w:r>
    </w:p>
    <w:p>
      <w:pPr>
        <w:pStyle w:val="BodyText"/>
      </w:pPr>
      <w:r>
        <w:t xml:space="preserve">(คุณสุภนันท์) ครับ ขอเป็นคำถามสุดท้าย จากเดลินิวส์ บอกว่ามีกระแสข่าวว่าหมอหลาย ๆ พื้นที่ ในพื้นที่ทางภาคใต้นี่ บุคลากรน้อยไม่ค่อยจะได้รับการช่วยเหลือสักเท่าไรนะครับ ไม่ทราบว่าทาง ศบค. รับทราบปัญหาดังกล่าวหรือเปล่า หรือว่ามีแนวทางในการบริหารจัดการอย่างไรครับ</w:t>
      </w:r>
    </w:p>
    <w:p>
      <w:pPr>
        <w:pStyle w:val="BodyText"/>
      </w:pPr>
      <w:r>
        <w:t xml:space="preserve">(นายแพทย์ทวีศิลป์) ถ้าดูจากเรื่องของอัตราส่วนของการติดเชื้อระยะหลัง อย่างที่บอกมาจากทางมาเลเซียหรือทางอินโดนีเซียที่เขามีการติดเชื้อสูงกว่าเรา ก็แน่นอนครับ เพราะฉะนั้นตอนนี้ความหนักก็จะอยู่ที่พี่น้องสาธารณสุขทาง 3 จังหวัดชายแดนใต้ แต่อย่างไรก็ตามแต่ เราในภาคของทางสาธารณสุข เราแบ่งเป็นเขตตรวจราชการ จากทั้งประเทศมีทั้งหมด 12 เขต ทาง 3 จังหวัดชายแดนภาคใต้ กับภาคใต้นะครับ ประมาณสักถ้าผมจำไม่ผิด ก็จะอยู่ 7 -8 จังหวัดจะอยู่ที่ภาคใต้นี้ ก็จะมีการดูแล โดยผู้ตรวจราชการนะครับ กับสาธารณสุขนิเทศก์ ก็สามารถที่จะเข้าไป แล้วก็เรียกว่าถ่ายโอนทรัพยากรกัน เรียกว่าน้องช่วยพี่ จังหวัดนี้หนัก จังหวัดนี้เบา เบาก็ไปช่วยหนัก หนักก็อาจจะผ่อนแรงลงมา ซึ่งกระบวนการต่าง ๆ เหล่านี้ มีการพูดคุยกันในกระทรวงสาธารณสุข แล้วก็มีการส่งกำลังเสริมต่าง ๆ ไม่ว่าจะเป็นเรื่องของหน้ากากอนามัย ไม่ว่าจะเป็นเรื่องของ N95 ไม่ว่าจะเป็นเรื่องของยาทั้งหลาย มีตัวเลขย่อย ๆ ขึ้นมาเป็นรายจังหวัด นับกันเป็นเม็ดเลย แล้วก็ส่งไปถึงตรงนั้นนะครับ ตรงไหนที่มีประเด็นปัญหาก่อน มีความต้องการสูงก็ต้องรีบส่งไปให้เขา ซึ่งเรื่องของหน้ากากอนามัย N95 วันนี้วันที่ 10 ใช่ไหมครับ รับทราบว่าจะเข้ามาประมาณ 200,000 ที่ผมบอกเมื่อวานนี้ ซึ่งถ้าเดี๋ยวมีภาพจริง ๆ ออกมาอะไรอย่างไรจะรีบมานำเสนอรายงาน คิดว่าวันนี้ได้แน่นอนครับ</w:t>
      </w:r>
    </w:p>
    <w:p>
      <w:pPr>
        <w:pStyle w:val="BodyText"/>
      </w:pPr>
      <w:r>
        <w:t xml:space="preserve">(คุณสุภนันท์) วันนี้ต้องกราบขอบพระคุณท่านโฆษก ศูนย์บริหารสถานการณ์โควิด-19 นายแพทย์ ทวีศิลป์ วิษณุโยธิน นะครับ ระหว่างที่รอทีมงานนะครับ ในการทำความสะอาดบริเวณโพเดียมแล้วก็ไมโครโฟน สำหรับผู้แถลงต่อไปขออนุญาตเรื่องของตัวเลขสักหน่อยนะครับ เนื่องจากมีหลายท่านที่ถามเข้ามาผ่านทาง Facebook Live วันนี้เรามีคนไทย นะครับ ผู้ป่วยที่รักษาหายแล้ว พบผู้ติดเชื้อรายใหม่วันนี้ 50 ราย ผู้ติดเชื้อสะสมอยู่ที่ 2,473 ราย ลำดับต่อไปเชิญทุกท่านนะครับ รับฟังการแถลงข่าวเป็นภาคภาษาอังกฤษนะครับ ที่กำลังติดตามสถานการณ์ในประเทศไทยของเรา ขออนุญาตเรียนเชิญท่านรองอธิบดีท่าน ณัฐภาณุ นพคุณ เรียนเชิญครับ</w:t>
      </w:r>
    </w:p>
    <w:p>
      <w:pPr>
        <w:pStyle w:val="BodyText"/>
      </w:pPr>
      <w:r>
        <w:t xml:space="preserve">(คุณณัฐภาณุ) สวัสดีครับ</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 กราบขอบพระคุณท่านณัฐภาณุ นพคุณ รองอธิบดีกรมสารนิเทศและรองโฆษกกระทรวงการต่างประเทศครับ คุณผู้ชมครับ ในช่วงบ่ายเราจะมาพูดคุยมาตรการที่จะสนับสนุนที่จะให้คุณผู้ชมได้มีความสุขมากขึ้นด้วยอาหารอร่อย ๆ นะครับ ส่งถึงบ้านกันเลยนะครับ ร้านอาหารหลายร้านอยากจะเข้าร่วมเป็นอย่างไร ใครพอมีมอเตอร์ไซด์ อยากจะหารายได้พิเศษเข้าร่วมไปอย่างไรนะครับ เราทุกคนจะมั่นใจได้อย่างไร ว่าอาหารเรานั้นมีความปลอดภัย ช่วงบ่ายวันนี้ 14.00 น. โดยประมาณ เราจะมาพูดคุยกันนะ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10 เม.ย. 63)</dc:title>
  <dc:creator/>
  <cp:keywords/>
  <dcterms:created xsi:type="dcterms:W3CDTF">2021-03-23T08:58:16Z</dcterms:created>
  <dcterms:modified xsi:type="dcterms:W3CDTF">2021-03-23T08: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0 เมษายน 2563 เวลา 10.31 น.</vt:lpwstr>
  </property>
  <property fmtid="{D5CDD505-2E9C-101B-9397-08002B2CF9AE}" pid="3" name="subtitle">
    <vt:lpwstr/>
  </property>
</Properties>
</file>